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FAAA4" w14:textId="178CB883" w:rsidR="004863E1" w:rsidRPr="004C7DDD" w:rsidRDefault="00C353FE" w:rsidP="00B35513">
      <w:pPr>
        <w:pStyle w:val="Title"/>
        <w:jc w:val="center"/>
      </w:pPr>
      <w:bookmarkStart w:id="0" w:name="_Hlk33518119"/>
      <w:r w:rsidRPr="004C7DDD">
        <w:t>WE GOT SOUPS!</w:t>
      </w:r>
      <w:bookmarkEnd w:id="0"/>
    </w:p>
    <w:p w14:paraId="4F9217F7" w14:textId="77777777" w:rsidR="004863E1" w:rsidRPr="004C7DDD" w:rsidRDefault="004863E1" w:rsidP="004863E1">
      <w:pPr>
        <w:spacing w:after="0"/>
        <w:jc w:val="center"/>
        <w:rPr>
          <w:rFonts w:ascii="Bahnschrift" w:hAnsi="Bahnschrift"/>
          <w:b/>
          <w:i/>
          <w:iCs/>
          <w:color w:val="833C0B" w:themeColor="accent2" w:themeShade="80"/>
        </w:rPr>
      </w:pPr>
      <w:r w:rsidRPr="004C7DDD">
        <w:rPr>
          <w:rFonts w:ascii="Bahnschrift" w:hAnsi="Bahnschrift"/>
          <w:b/>
          <w:i/>
          <w:iCs/>
          <w:color w:val="833C0B" w:themeColor="accent2" w:themeShade="80"/>
        </w:rPr>
        <w:t>Bowls, Cups &amp; Quarts!</w:t>
      </w:r>
    </w:p>
    <w:p w14:paraId="2263C6E6" w14:textId="25C9B2FF" w:rsidR="00FD0DB8" w:rsidRDefault="004863E1" w:rsidP="004863E1">
      <w:pPr>
        <w:spacing w:after="0"/>
        <w:jc w:val="center"/>
        <w:rPr>
          <w:rFonts w:ascii="Bahnschrift" w:hAnsi="Bahnschrift"/>
          <w:b/>
          <w:color w:val="833C0B" w:themeColor="accent2" w:themeShade="80"/>
        </w:rPr>
      </w:pPr>
      <w:r w:rsidRPr="004C7DDD">
        <w:rPr>
          <w:rFonts w:ascii="Bahnschrift" w:hAnsi="Bahnschrift"/>
          <w:b/>
          <w:color w:val="833C0B" w:themeColor="accent2" w:themeShade="80"/>
        </w:rPr>
        <w:t>1</w:t>
      </w:r>
      <w:r w:rsidR="00B35513">
        <w:rPr>
          <w:rFonts w:ascii="Bahnschrift" w:hAnsi="Bahnschrift"/>
          <w:b/>
          <w:color w:val="833C0B" w:themeColor="accent2" w:themeShade="80"/>
        </w:rPr>
        <w:t>/2</w:t>
      </w:r>
      <w:r w:rsidR="00BC0BD4">
        <w:rPr>
          <w:rFonts w:ascii="Bahnschrift" w:hAnsi="Bahnschrift"/>
          <w:b/>
          <w:color w:val="833C0B" w:themeColor="accent2" w:themeShade="80"/>
        </w:rPr>
        <w:t>2</w:t>
      </w:r>
      <w:r w:rsidR="00B35513">
        <w:rPr>
          <w:rFonts w:ascii="Bahnschrift" w:hAnsi="Bahnschrift"/>
          <w:b/>
          <w:color w:val="833C0B" w:themeColor="accent2" w:themeShade="80"/>
        </w:rPr>
        <w:t>/2022</w:t>
      </w:r>
    </w:p>
    <w:p w14:paraId="6202D1B7" w14:textId="2224C643" w:rsidR="00B35513" w:rsidRDefault="00BC0BD4" w:rsidP="00B35513">
      <w:pPr>
        <w:spacing w:after="0"/>
        <w:jc w:val="center"/>
        <w:rPr>
          <w:rFonts w:ascii="Bahnschrift" w:hAnsi="Bahnschrift"/>
          <w:b/>
          <w:color w:val="FF0000"/>
        </w:rPr>
      </w:pPr>
      <w:r>
        <w:rPr>
          <w:rFonts w:ascii="Bahnschrift" w:hAnsi="Bahnschrift"/>
          <w:b/>
          <w:color w:val="FF0000"/>
        </w:rPr>
        <w:t>N.E. Clam Chowder</w:t>
      </w:r>
    </w:p>
    <w:p w14:paraId="77D6ACC9" w14:textId="7673CC4D" w:rsidR="00BC0BD4" w:rsidRDefault="00BC0BD4" w:rsidP="00B35513">
      <w:pPr>
        <w:spacing w:after="0"/>
        <w:jc w:val="center"/>
        <w:rPr>
          <w:rFonts w:ascii="Bahnschrift" w:hAnsi="Bahnschrift"/>
          <w:b/>
          <w:color w:val="FF0000"/>
        </w:rPr>
      </w:pPr>
      <w:r>
        <w:rPr>
          <w:rFonts w:ascii="Bahnschrift" w:hAnsi="Bahnschrift"/>
          <w:b/>
          <w:color w:val="FF0000"/>
        </w:rPr>
        <w:t>Chicken Chili</w:t>
      </w:r>
    </w:p>
    <w:p w14:paraId="5371AE6B" w14:textId="144A6A03" w:rsidR="00BC0BD4" w:rsidRDefault="00BC0BD4" w:rsidP="00B35513">
      <w:pPr>
        <w:spacing w:after="0"/>
        <w:jc w:val="center"/>
        <w:rPr>
          <w:rFonts w:ascii="Bahnschrift" w:hAnsi="Bahnschrift"/>
          <w:b/>
          <w:color w:val="FF0000"/>
        </w:rPr>
      </w:pPr>
      <w:r>
        <w:rPr>
          <w:rFonts w:ascii="Bahnschrift" w:hAnsi="Bahnschrift"/>
          <w:b/>
          <w:color w:val="FF0000"/>
        </w:rPr>
        <w:t>Chicken Noodle</w:t>
      </w:r>
    </w:p>
    <w:p w14:paraId="05D1ABB7" w14:textId="29C55682" w:rsidR="00BC0BD4" w:rsidRDefault="00BC0BD4" w:rsidP="00B35513">
      <w:pPr>
        <w:spacing w:after="0"/>
        <w:jc w:val="center"/>
        <w:rPr>
          <w:rFonts w:ascii="Bahnschrift" w:hAnsi="Bahnschrift"/>
          <w:b/>
          <w:color w:val="FF0000"/>
        </w:rPr>
      </w:pPr>
      <w:r>
        <w:rPr>
          <w:rFonts w:ascii="Bahnschrift" w:hAnsi="Bahnschrift"/>
          <w:b/>
          <w:color w:val="FF0000"/>
        </w:rPr>
        <w:t>Moroccan Lentil</w:t>
      </w:r>
    </w:p>
    <w:p w14:paraId="6EB4B4D5" w14:textId="77777777" w:rsidR="00B35513" w:rsidRPr="00B35513" w:rsidRDefault="00B35513" w:rsidP="00B35513">
      <w:pPr>
        <w:spacing w:after="0"/>
        <w:jc w:val="center"/>
        <w:rPr>
          <w:rFonts w:ascii="Bahnschrift" w:hAnsi="Bahnschrift"/>
          <w:b/>
          <w:color w:val="FF0000"/>
        </w:rPr>
      </w:pPr>
    </w:p>
    <w:p w14:paraId="7AAC962E" w14:textId="00E9DBE0" w:rsidR="00FD0DB8" w:rsidRDefault="00FD0DB8" w:rsidP="004863E1">
      <w:pPr>
        <w:spacing w:after="0"/>
        <w:jc w:val="center"/>
        <w:rPr>
          <w:rFonts w:ascii="Bahnschrift" w:hAnsi="Bahnschrift"/>
          <w:b/>
          <w:color w:val="0D0D0D" w:themeColor="text1" w:themeTint="F2"/>
          <w:sz w:val="28"/>
          <w:szCs w:val="28"/>
        </w:rPr>
      </w:pPr>
      <w:r w:rsidRPr="003F25DA">
        <w:rPr>
          <w:rFonts w:ascii="Bahnschrift" w:hAnsi="Bahnschrift"/>
          <w:b/>
          <w:color w:val="0D0D0D" w:themeColor="text1" w:themeTint="F2"/>
          <w:sz w:val="28"/>
          <w:szCs w:val="28"/>
        </w:rPr>
        <w:t xml:space="preserve"> Sweet Waffle Fries</w:t>
      </w:r>
      <w:r w:rsidR="00B35513">
        <w:rPr>
          <w:rFonts w:ascii="Bahnschrift" w:hAnsi="Bahnschrift"/>
          <w:b/>
          <w:color w:val="0D0D0D" w:themeColor="text1" w:themeTint="F2"/>
          <w:sz w:val="28"/>
          <w:szCs w:val="28"/>
        </w:rPr>
        <w:t xml:space="preserve"> w/Maple Aioli</w:t>
      </w:r>
    </w:p>
    <w:p w14:paraId="26A4CE62" w14:textId="77777777" w:rsidR="00B35513" w:rsidRPr="003F25DA" w:rsidRDefault="00B35513" w:rsidP="004863E1">
      <w:pPr>
        <w:spacing w:after="0"/>
        <w:jc w:val="center"/>
        <w:rPr>
          <w:rFonts w:ascii="Bahnschrift" w:hAnsi="Bahnschrift"/>
          <w:b/>
          <w:color w:val="0D0D0D" w:themeColor="text1" w:themeTint="F2"/>
          <w:sz w:val="28"/>
          <w:szCs w:val="28"/>
        </w:rPr>
      </w:pPr>
    </w:p>
    <w:p w14:paraId="22C1946F" w14:textId="73E70CCA" w:rsidR="00FD0DB8" w:rsidRDefault="00BC0BD4" w:rsidP="004863E1">
      <w:pPr>
        <w:spacing w:after="0"/>
        <w:jc w:val="center"/>
        <w:rPr>
          <w:rFonts w:ascii="Bahnschrift" w:hAnsi="Bahnschrift"/>
          <w:b/>
          <w:color w:val="0D0D0D" w:themeColor="text1" w:themeTint="F2"/>
          <w:sz w:val="24"/>
          <w:szCs w:val="24"/>
        </w:rPr>
      </w:pPr>
      <w:r>
        <w:rPr>
          <w:rFonts w:ascii="Bahnschrift" w:hAnsi="Bahnschrift"/>
          <w:b/>
          <w:color w:val="0D0D0D" w:themeColor="text1" w:themeTint="F2"/>
          <w:sz w:val="24"/>
          <w:szCs w:val="24"/>
        </w:rPr>
        <w:t>Bill’s Mafia Panini</w:t>
      </w:r>
    </w:p>
    <w:p w14:paraId="3F909485" w14:textId="742EEEA6" w:rsidR="00B35513" w:rsidRPr="0068289F" w:rsidRDefault="00BC0BD4" w:rsidP="004863E1">
      <w:pPr>
        <w:spacing w:after="0"/>
        <w:jc w:val="center"/>
        <w:rPr>
          <w:rFonts w:ascii="Bahnschrift" w:hAnsi="Bahnschrift"/>
          <w:bCs/>
          <w:color w:val="0D0D0D" w:themeColor="text1" w:themeTint="F2"/>
          <w:sz w:val="24"/>
          <w:szCs w:val="24"/>
        </w:rPr>
      </w:pPr>
      <w:r>
        <w:rPr>
          <w:rFonts w:ascii="Bahnschrift" w:hAnsi="Bahnschrift"/>
          <w:bCs/>
          <w:color w:val="0D0D0D" w:themeColor="text1" w:themeTint="F2"/>
          <w:sz w:val="24"/>
          <w:szCs w:val="24"/>
        </w:rPr>
        <w:t>White meat chicken salad topped with cheddar cheese, sliced tomato, cheddar cheese, bacon and buffalo sauce served panini grilled on Italian bread</w:t>
      </w:r>
      <w:r w:rsidR="0068289F" w:rsidRPr="0068289F">
        <w:rPr>
          <w:rFonts w:ascii="Bahnschrift" w:hAnsi="Bahnschrift"/>
          <w:bCs/>
          <w:color w:val="0D0D0D" w:themeColor="text1" w:themeTint="F2"/>
          <w:sz w:val="24"/>
          <w:szCs w:val="24"/>
        </w:rPr>
        <w:t xml:space="preserve"> </w:t>
      </w:r>
      <w:r w:rsidR="0068289F">
        <w:rPr>
          <w:rFonts w:ascii="Bahnschrift" w:hAnsi="Bahnschrift"/>
          <w:bCs/>
          <w:color w:val="0D0D0D" w:themeColor="text1" w:themeTint="F2"/>
          <w:sz w:val="24"/>
          <w:szCs w:val="24"/>
        </w:rPr>
        <w:t>10.50</w:t>
      </w:r>
    </w:p>
    <w:p w14:paraId="174401E3" w14:textId="77777777" w:rsidR="0068289F" w:rsidRDefault="0068289F" w:rsidP="004863E1">
      <w:pPr>
        <w:spacing w:after="0"/>
        <w:jc w:val="center"/>
        <w:rPr>
          <w:rFonts w:ascii="Bahnschrift" w:hAnsi="Bahnschrift"/>
          <w:b/>
        </w:rPr>
      </w:pPr>
    </w:p>
    <w:p w14:paraId="0E0F857F" w14:textId="075E2495" w:rsidR="004863E1" w:rsidRPr="004C7DDD" w:rsidRDefault="00BC0BD4" w:rsidP="004863E1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</w:rPr>
        <w:t>3 Work Acquaintances Shrimp Pita</w:t>
      </w:r>
    </w:p>
    <w:p w14:paraId="416CEEEF" w14:textId="1B69F429" w:rsidR="00D064DA" w:rsidRPr="00B34031" w:rsidRDefault="00BC0BD4" w:rsidP="004863E1">
      <w:pPr>
        <w:spacing w:after="0"/>
        <w:jc w:val="center"/>
        <w:rPr>
          <w:rFonts w:ascii="Bahnschrift" w:hAnsi="Bahnschrift"/>
          <w:bCs/>
          <w:sz w:val="24"/>
          <w:szCs w:val="24"/>
        </w:rPr>
      </w:pPr>
      <w:r>
        <w:rPr>
          <w:rFonts w:ascii="Bahnschrift" w:hAnsi="Bahnschrift"/>
          <w:bCs/>
          <w:sz w:val="24"/>
          <w:szCs w:val="24"/>
        </w:rPr>
        <w:t>Fresh jumbo grilled shrimp topped with feta cheese, capers, dill sour cream, crisp romaine lettuce, tomato, red onions and cucumbers served open faced on a grilled pita</w:t>
      </w:r>
      <w:r w:rsidR="003F25DA">
        <w:rPr>
          <w:rFonts w:ascii="Bahnschrift" w:hAnsi="Bahnschrift"/>
          <w:bCs/>
          <w:sz w:val="24"/>
          <w:szCs w:val="24"/>
        </w:rPr>
        <w:t xml:space="preserve"> 10.</w:t>
      </w:r>
      <w:r w:rsidR="0068289F">
        <w:rPr>
          <w:rFonts w:ascii="Bahnschrift" w:hAnsi="Bahnschrift"/>
          <w:bCs/>
          <w:sz w:val="24"/>
          <w:szCs w:val="24"/>
        </w:rPr>
        <w:t>75</w:t>
      </w:r>
    </w:p>
    <w:p w14:paraId="7E9FFFE8" w14:textId="161E65BF" w:rsidR="004863E1" w:rsidRDefault="004863E1" w:rsidP="004863E1">
      <w:pPr>
        <w:spacing w:after="0"/>
        <w:jc w:val="center"/>
        <w:rPr>
          <w:rFonts w:ascii="Bahnschrift" w:hAnsi="Bahnschrift"/>
          <w:b/>
          <w:sz w:val="24"/>
          <w:szCs w:val="24"/>
        </w:rPr>
      </w:pPr>
    </w:p>
    <w:p w14:paraId="27320F54" w14:textId="67570878" w:rsidR="0068289F" w:rsidRDefault="0068289F" w:rsidP="004863E1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 xml:space="preserve">      </w:t>
      </w:r>
      <w:r w:rsidR="00BC0BD4">
        <w:rPr>
          <w:rFonts w:ascii="Bahnschrift" w:hAnsi="Bahnschrift"/>
          <w:b/>
          <w:sz w:val="24"/>
          <w:szCs w:val="24"/>
        </w:rPr>
        <w:t>Bills vs. Chiefs Burger Combo!</w:t>
      </w:r>
      <w:r>
        <w:rPr>
          <w:rFonts w:ascii="Bahnschrift" w:hAnsi="Bahnschrift"/>
          <w:b/>
          <w:sz w:val="24"/>
          <w:szCs w:val="24"/>
        </w:rPr>
        <w:t xml:space="preserve"> </w:t>
      </w:r>
    </w:p>
    <w:p w14:paraId="312E6C03" w14:textId="352A2095" w:rsidR="0099609F" w:rsidRPr="00F424CA" w:rsidRDefault="00F424CA" w:rsidP="004863E1">
      <w:pPr>
        <w:spacing w:after="0"/>
        <w:jc w:val="center"/>
        <w:rPr>
          <w:rFonts w:ascii="Bahnschrift" w:hAnsi="Bahnschrift"/>
          <w:bCs/>
          <w:sz w:val="24"/>
          <w:szCs w:val="24"/>
        </w:rPr>
      </w:pPr>
      <w:r>
        <w:rPr>
          <w:rFonts w:ascii="Bahnschrift" w:hAnsi="Bahnschrift"/>
          <w:bCs/>
          <w:sz w:val="24"/>
          <w:szCs w:val="24"/>
        </w:rPr>
        <w:t xml:space="preserve">½ lb. lean ground beef burger topped with sauteed mushrooms, Swiss cheese, roasted garlic mayo, lettuce, tomato and onion served on a fresh baked roll </w:t>
      </w:r>
      <w:r>
        <w:rPr>
          <w:rFonts w:ascii="Bahnschrift" w:hAnsi="Bahnschrift"/>
          <w:b/>
          <w:sz w:val="24"/>
          <w:szCs w:val="24"/>
        </w:rPr>
        <w:t>with a side of jumbo onion rings</w:t>
      </w:r>
      <w:r>
        <w:rPr>
          <w:rFonts w:ascii="Bahnschrift" w:hAnsi="Bahnschrift"/>
          <w:bCs/>
          <w:sz w:val="24"/>
          <w:szCs w:val="24"/>
        </w:rPr>
        <w:t xml:space="preserve"> 15.50</w:t>
      </w:r>
    </w:p>
    <w:p w14:paraId="5D8FB680" w14:textId="77777777" w:rsidR="0068289F" w:rsidRDefault="0068289F" w:rsidP="004863E1">
      <w:pPr>
        <w:spacing w:after="0"/>
        <w:jc w:val="center"/>
        <w:rPr>
          <w:rFonts w:ascii="Bahnschrift" w:hAnsi="Bahnschrift"/>
          <w:b/>
          <w:sz w:val="24"/>
          <w:szCs w:val="24"/>
        </w:rPr>
      </w:pPr>
    </w:p>
    <w:p w14:paraId="3E297DCB" w14:textId="4F6C450D" w:rsidR="007C1F55" w:rsidRDefault="00F424CA" w:rsidP="004863E1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>The J. Allen Pastrami Melt</w:t>
      </w:r>
    </w:p>
    <w:p w14:paraId="0EECC975" w14:textId="41A286D7" w:rsidR="00996817" w:rsidRDefault="00F424CA" w:rsidP="004863E1">
      <w:pPr>
        <w:spacing w:after="0"/>
        <w:jc w:val="center"/>
        <w:rPr>
          <w:rFonts w:ascii="Bahnschrift" w:hAnsi="Bahnschrift"/>
          <w:bCs/>
          <w:sz w:val="24"/>
          <w:szCs w:val="24"/>
        </w:rPr>
      </w:pPr>
      <w:r>
        <w:rPr>
          <w:rFonts w:ascii="Bahnschrift" w:hAnsi="Bahnschrift"/>
          <w:bCs/>
          <w:sz w:val="24"/>
          <w:szCs w:val="24"/>
        </w:rPr>
        <w:t>Grilled New York pastrami topped with caramelized onions, Swiss cheese and fig spread served on Iggy’s rye bread 10.50</w:t>
      </w:r>
    </w:p>
    <w:p w14:paraId="623B207A" w14:textId="1159C22A" w:rsidR="00996817" w:rsidRDefault="00996817" w:rsidP="004863E1">
      <w:pPr>
        <w:spacing w:after="0"/>
        <w:jc w:val="center"/>
        <w:rPr>
          <w:rFonts w:ascii="Bahnschrift" w:hAnsi="Bahnschrift"/>
          <w:bCs/>
          <w:sz w:val="24"/>
          <w:szCs w:val="24"/>
        </w:rPr>
      </w:pPr>
    </w:p>
    <w:p w14:paraId="3B7A7091" w14:textId="0EBB6769" w:rsidR="00996817" w:rsidRDefault="00F424CA" w:rsidP="004863E1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>Sassy Tuna Melt</w:t>
      </w:r>
    </w:p>
    <w:p w14:paraId="1EDC8D78" w14:textId="53B170AA" w:rsidR="00996817" w:rsidRPr="00996817" w:rsidRDefault="00F424CA" w:rsidP="004863E1">
      <w:pPr>
        <w:spacing w:after="0"/>
        <w:jc w:val="center"/>
        <w:rPr>
          <w:rFonts w:ascii="Bahnschrift" w:hAnsi="Bahnschrift"/>
          <w:bCs/>
          <w:sz w:val="24"/>
          <w:szCs w:val="24"/>
        </w:rPr>
      </w:pPr>
      <w:r>
        <w:rPr>
          <w:rFonts w:ascii="Bahnschrift" w:hAnsi="Bahnschrift"/>
          <w:bCs/>
          <w:sz w:val="24"/>
          <w:szCs w:val="24"/>
        </w:rPr>
        <w:t>Albacore tuna salad topped with house pickles, Vermont cheddar cheese and sassy sauce served panini grilled on Arthur Avenue Italian bread</w:t>
      </w:r>
      <w:r w:rsidR="00996817" w:rsidRPr="00996817">
        <w:rPr>
          <w:rFonts w:ascii="Bahnschrift" w:hAnsi="Bahnschrift"/>
          <w:bCs/>
          <w:sz w:val="24"/>
          <w:szCs w:val="24"/>
        </w:rPr>
        <w:t xml:space="preserve"> </w:t>
      </w:r>
      <w:r>
        <w:rPr>
          <w:rFonts w:ascii="Bahnschrift" w:hAnsi="Bahnschrift"/>
          <w:bCs/>
          <w:sz w:val="24"/>
          <w:szCs w:val="24"/>
        </w:rPr>
        <w:t>10</w:t>
      </w:r>
    </w:p>
    <w:p w14:paraId="70FEC6EE" w14:textId="77777777" w:rsidR="00996817" w:rsidRPr="00996817" w:rsidRDefault="00996817" w:rsidP="004863E1">
      <w:pPr>
        <w:spacing w:after="0"/>
        <w:jc w:val="center"/>
        <w:rPr>
          <w:rFonts w:ascii="Bahnschrift" w:hAnsi="Bahnschrift"/>
          <w:bCs/>
          <w:sz w:val="24"/>
          <w:szCs w:val="24"/>
        </w:rPr>
      </w:pPr>
    </w:p>
    <w:p w14:paraId="751E4BE9" w14:textId="27E5FB79" w:rsidR="002056FA" w:rsidRDefault="00E85EC7" w:rsidP="004863E1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>Sarah’s Salad</w:t>
      </w:r>
    </w:p>
    <w:p w14:paraId="03B64C8B" w14:textId="2C059C92" w:rsidR="00866483" w:rsidRPr="00866483" w:rsidRDefault="00866483" w:rsidP="004863E1">
      <w:pPr>
        <w:spacing w:after="0"/>
        <w:jc w:val="center"/>
        <w:rPr>
          <w:rFonts w:ascii="Bahnschrift" w:hAnsi="Bahnschrift"/>
          <w:bCs/>
          <w:sz w:val="24"/>
          <w:szCs w:val="24"/>
        </w:rPr>
      </w:pPr>
      <w:r>
        <w:rPr>
          <w:rFonts w:ascii="Bahnschrift" w:hAnsi="Bahnschrift"/>
          <w:bCs/>
          <w:sz w:val="24"/>
          <w:szCs w:val="24"/>
        </w:rPr>
        <w:t xml:space="preserve">Mixed greens topped with shredded carrots, cucumbers, fresh avocado, </w:t>
      </w:r>
      <w:r w:rsidR="00E85EC7">
        <w:rPr>
          <w:rFonts w:ascii="Bahnschrift" w:hAnsi="Bahnschrift"/>
          <w:bCs/>
          <w:sz w:val="24"/>
          <w:szCs w:val="24"/>
        </w:rPr>
        <w:t>feta cheese</w:t>
      </w:r>
      <w:r w:rsidR="00021ED4">
        <w:rPr>
          <w:rFonts w:ascii="Bahnschrift" w:hAnsi="Bahnschrift"/>
          <w:bCs/>
          <w:sz w:val="24"/>
          <w:szCs w:val="24"/>
        </w:rPr>
        <w:t xml:space="preserve">, </w:t>
      </w:r>
      <w:r>
        <w:rPr>
          <w:rFonts w:ascii="Bahnschrift" w:hAnsi="Bahnschrift"/>
          <w:bCs/>
          <w:sz w:val="24"/>
          <w:szCs w:val="24"/>
        </w:rPr>
        <w:t>sliced almonds</w:t>
      </w:r>
      <w:r w:rsidR="00021ED4">
        <w:rPr>
          <w:rFonts w:ascii="Bahnschrift" w:hAnsi="Bahnschrift"/>
          <w:bCs/>
          <w:sz w:val="24"/>
          <w:szCs w:val="24"/>
        </w:rPr>
        <w:t xml:space="preserve"> and a grilled chicken breast</w:t>
      </w:r>
      <w:r w:rsidR="00511854">
        <w:rPr>
          <w:rFonts w:ascii="Bahnschrift" w:hAnsi="Bahnschrift"/>
          <w:bCs/>
          <w:sz w:val="24"/>
          <w:szCs w:val="24"/>
        </w:rPr>
        <w:t xml:space="preserve"> served with house balsamic dressing</w:t>
      </w:r>
      <w:r w:rsidR="00E85EC7">
        <w:rPr>
          <w:rFonts w:ascii="Bahnschrift" w:hAnsi="Bahnschrift"/>
          <w:bCs/>
          <w:sz w:val="24"/>
          <w:szCs w:val="24"/>
        </w:rPr>
        <w:t xml:space="preserve"> 14.25</w:t>
      </w:r>
    </w:p>
    <w:p w14:paraId="24B60817" w14:textId="77777777" w:rsidR="00E85EC7" w:rsidRPr="004C7DDD" w:rsidRDefault="00E85EC7" w:rsidP="00E85EC7">
      <w:pPr>
        <w:pStyle w:val="Title"/>
        <w:jc w:val="center"/>
      </w:pPr>
      <w:r w:rsidRPr="004C7DDD">
        <w:t>WE GOT SOUPS!</w:t>
      </w:r>
    </w:p>
    <w:p w14:paraId="76613324" w14:textId="77777777" w:rsidR="00E85EC7" w:rsidRPr="004C7DDD" w:rsidRDefault="00E85EC7" w:rsidP="00E85EC7">
      <w:pPr>
        <w:spacing w:after="0"/>
        <w:jc w:val="center"/>
        <w:rPr>
          <w:rFonts w:ascii="Bahnschrift" w:hAnsi="Bahnschrift"/>
          <w:b/>
          <w:i/>
          <w:iCs/>
          <w:color w:val="833C0B" w:themeColor="accent2" w:themeShade="80"/>
        </w:rPr>
      </w:pPr>
      <w:r w:rsidRPr="004C7DDD">
        <w:rPr>
          <w:rFonts w:ascii="Bahnschrift" w:hAnsi="Bahnschrift"/>
          <w:b/>
          <w:i/>
          <w:iCs/>
          <w:color w:val="833C0B" w:themeColor="accent2" w:themeShade="80"/>
        </w:rPr>
        <w:t>Bowls, Cups &amp; Quarts!</w:t>
      </w:r>
    </w:p>
    <w:p w14:paraId="09F3F5A6" w14:textId="77777777" w:rsidR="00E85EC7" w:rsidRDefault="00E85EC7" w:rsidP="00E85EC7">
      <w:pPr>
        <w:spacing w:after="0"/>
        <w:jc w:val="center"/>
        <w:rPr>
          <w:rFonts w:ascii="Bahnschrift" w:hAnsi="Bahnschrift"/>
          <w:b/>
          <w:color w:val="833C0B" w:themeColor="accent2" w:themeShade="80"/>
        </w:rPr>
      </w:pPr>
      <w:r w:rsidRPr="004C7DDD">
        <w:rPr>
          <w:rFonts w:ascii="Bahnschrift" w:hAnsi="Bahnschrift"/>
          <w:b/>
          <w:color w:val="833C0B" w:themeColor="accent2" w:themeShade="80"/>
        </w:rPr>
        <w:t>1</w:t>
      </w:r>
      <w:r>
        <w:rPr>
          <w:rFonts w:ascii="Bahnschrift" w:hAnsi="Bahnschrift"/>
          <w:b/>
          <w:color w:val="833C0B" w:themeColor="accent2" w:themeShade="80"/>
        </w:rPr>
        <w:t>/22/2022</w:t>
      </w:r>
    </w:p>
    <w:p w14:paraId="6F23A7A9" w14:textId="77777777" w:rsidR="00E85EC7" w:rsidRDefault="00E85EC7" w:rsidP="00E85EC7">
      <w:pPr>
        <w:spacing w:after="0"/>
        <w:jc w:val="center"/>
        <w:rPr>
          <w:rFonts w:ascii="Bahnschrift" w:hAnsi="Bahnschrift"/>
          <w:b/>
          <w:color w:val="FF0000"/>
        </w:rPr>
      </w:pPr>
      <w:r>
        <w:rPr>
          <w:rFonts w:ascii="Bahnschrift" w:hAnsi="Bahnschrift"/>
          <w:b/>
          <w:color w:val="FF0000"/>
        </w:rPr>
        <w:t>N.E. Clam Chowder</w:t>
      </w:r>
    </w:p>
    <w:p w14:paraId="45E3EDBD" w14:textId="77777777" w:rsidR="00E85EC7" w:rsidRDefault="00E85EC7" w:rsidP="00E85EC7">
      <w:pPr>
        <w:spacing w:after="0"/>
        <w:jc w:val="center"/>
        <w:rPr>
          <w:rFonts w:ascii="Bahnschrift" w:hAnsi="Bahnschrift"/>
          <w:b/>
          <w:color w:val="FF0000"/>
        </w:rPr>
      </w:pPr>
      <w:r>
        <w:rPr>
          <w:rFonts w:ascii="Bahnschrift" w:hAnsi="Bahnschrift"/>
          <w:b/>
          <w:color w:val="FF0000"/>
        </w:rPr>
        <w:t>Chicken Chili</w:t>
      </w:r>
    </w:p>
    <w:p w14:paraId="54244280" w14:textId="77777777" w:rsidR="00E85EC7" w:rsidRDefault="00E85EC7" w:rsidP="00E85EC7">
      <w:pPr>
        <w:spacing w:after="0"/>
        <w:jc w:val="center"/>
        <w:rPr>
          <w:rFonts w:ascii="Bahnschrift" w:hAnsi="Bahnschrift"/>
          <w:b/>
          <w:color w:val="FF0000"/>
        </w:rPr>
      </w:pPr>
      <w:r>
        <w:rPr>
          <w:rFonts w:ascii="Bahnschrift" w:hAnsi="Bahnschrift"/>
          <w:b/>
          <w:color w:val="FF0000"/>
        </w:rPr>
        <w:t>Chicken Noodle</w:t>
      </w:r>
    </w:p>
    <w:p w14:paraId="0E181659" w14:textId="77777777" w:rsidR="00E85EC7" w:rsidRDefault="00E85EC7" w:rsidP="00E85EC7">
      <w:pPr>
        <w:spacing w:after="0"/>
        <w:jc w:val="center"/>
        <w:rPr>
          <w:rFonts w:ascii="Bahnschrift" w:hAnsi="Bahnschrift"/>
          <w:b/>
          <w:color w:val="FF0000"/>
        </w:rPr>
      </w:pPr>
      <w:r>
        <w:rPr>
          <w:rFonts w:ascii="Bahnschrift" w:hAnsi="Bahnschrift"/>
          <w:b/>
          <w:color w:val="FF0000"/>
        </w:rPr>
        <w:t>Moroccan Lentil</w:t>
      </w:r>
    </w:p>
    <w:p w14:paraId="4D1E12BF" w14:textId="77777777" w:rsidR="00E85EC7" w:rsidRPr="00B35513" w:rsidRDefault="00E85EC7" w:rsidP="00E85EC7">
      <w:pPr>
        <w:spacing w:after="0"/>
        <w:jc w:val="center"/>
        <w:rPr>
          <w:rFonts w:ascii="Bahnschrift" w:hAnsi="Bahnschrift"/>
          <w:b/>
          <w:color w:val="FF0000"/>
        </w:rPr>
      </w:pPr>
    </w:p>
    <w:p w14:paraId="15C20EFE" w14:textId="77777777" w:rsidR="00E85EC7" w:rsidRDefault="00E85EC7" w:rsidP="00E85EC7">
      <w:pPr>
        <w:spacing w:after="0"/>
        <w:jc w:val="center"/>
        <w:rPr>
          <w:rFonts w:ascii="Bahnschrift" w:hAnsi="Bahnschrift"/>
          <w:b/>
          <w:color w:val="0D0D0D" w:themeColor="text1" w:themeTint="F2"/>
          <w:sz w:val="28"/>
          <w:szCs w:val="28"/>
        </w:rPr>
      </w:pPr>
      <w:r w:rsidRPr="003F25DA">
        <w:rPr>
          <w:rFonts w:ascii="Bahnschrift" w:hAnsi="Bahnschrift"/>
          <w:b/>
          <w:color w:val="0D0D0D" w:themeColor="text1" w:themeTint="F2"/>
          <w:sz w:val="28"/>
          <w:szCs w:val="28"/>
        </w:rPr>
        <w:t xml:space="preserve"> Sweet Waffle Fries</w:t>
      </w:r>
      <w:r>
        <w:rPr>
          <w:rFonts w:ascii="Bahnschrift" w:hAnsi="Bahnschrift"/>
          <w:b/>
          <w:color w:val="0D0D0D" w:themeColor="text1" w:themeTint="F2"/>
          <w:sz w:val="28"/>
          <w:szCs w:val="28"/>
        </w:rPr>
        <w:t xml:space="preserve"> w/Maple Aioli</w:t>
      </w:r>
    </w:p>
    <w:p w14:paraId="50C5E570" w14:textId="77777777" w:rsidR="00E85EC7" w:rsidRPr="003F25DA" w:rsidRDefault="00E85EC7" w:rsidP="00E85EC7">
      <w:pPr>
        <w:spacing w:after="0"/>
        <w:jc w:val="center"/>
        <w:rPr>
          <w:rFonts w:ascii="Bahnschrift" w:hAnsi="Bahnschrift"/>
          <w:b/>
          <w:color w:val="0D0D0D" w:themeColor="text1" w:themeTint="F2"/>
          <w:sz w:val="28"/>
          <w:szCs w:val="28"/>
        </w:rPr>
      </w:pPr>
    </w:p>
    <w:p w14:paraId="52FFD83F" w14:textId="77777777" w:rsidR="00E85EC7" w:rsidRDefault="00E85EC7" w:rsidP="00E85EC7">
      <w:pPr>
        <w:spacing w:after="0"/>
        <w:jc w:val="center"/>
        <w:rPr>
          <w:rFonts w:ascii="Bahnschrift" w:hAnsi="Bahnschrift"/>
          <w:b/>
          <w:color w:val="0D0D0D" w:themeColor="text1" w:themeTint="F2"/>
          <w:sz w:val="24"/>
          <w:szCs w:val="24"/>
        </w:rPr>
      </w:pPr>
      <w:r>
        <w:rPr>
          <w:rFonts w:ascii="Bahnschrift" w:hAnsi="Bahnschrift"/>
          <w:b/>
          <w:color w:val="0D0D0D" w:themeColor="text1" w:themeTint="F2"/>
          <w:sz w:val="24"/>
          <w:szCs w:val="24"/>
        </w:rPr>
        <w:t>Bill’s Mafia Panini</w:t>
      </w:r>
    </w:p>
    <w:p w14:paraId="3C17CB91" w14:textId="77777777" w:rsidR="00E85EC7" w:rsidRPr="0068289F" w:rsidRDefault="00E85EC7" w:rsidP="00E85EC7">
      <w:pPr>
        <w:spacing w:after="0"/>
        <w:jc w:val="center"/>
        <w:rPr>
          <w:rFonts w:ascii="Bahnschrift" w:hAnsi="Bahnschrift"/>
          <w:bCs/>
          <w:color w:val="0D0D0D" w:themeColor="text1" w:themeTint="F2"/>
          <w:sz w:val="24"/>
          <w:szCs w:val="24"/>
        </w:rPr>
      </w:pPr>
      <w:r>
        <w:rPr>
          <w:rFonts w:ascii="Bahnschrift" w:hAnsi="Bahnschrift"/>
          <w:bCs/>
          <w:color w:val="0D0D0D" w:themeColor="text1" w:themeTint="F2"/>
          <w:sz w:val="24"/>
          <w:szCs w:val="24"/>
        </w:rPr>
        <w:t>White meat chicken salad topped with cheddar cheese, sliced tomato, cheddar cheese, bacon and buffalo sauce served panini grilled on Italian bread</w:t>
      </w:r>
      <w:r w:rsidRPr="0068289F">
        <w:rPr>
          <w:rFonts w:ascii="Bahnschrift" w:hAnsi="Bahnschrift"/>
          <w:bCs/>
          <w:color w:val="0D0D0D" w:themeColor="text1" w:themeTint="F2"/>
          <w:sz w:val="24"/>
          <w:szCs w:val="24"/>
        </w:rPr>
        <w:t xml:space="preserve"> </w:t>
      </w:r>
      <w:r>
        <w:rPr>
          <w:rFonts w:ascii="Bahnschrift" w:hAnsi="Bahnschrift"/>
          <w:bCs/>
          <w:color w:val="0D0D0D" w:themeColor="text1" w:themeTint="F2"/>
          <w:sz w:val="24"/>
          <w:szCs w:val="24"/>
        </w:rPr>
        <w:t>10.50</w:t>
      </w:r>
    </w:p>
    <w:p w14:paraId="77E95BFB" w14:textId="77777777" w:rsidR="00E85EC7" w:rsidRDefault="00E85EC7" w:rsidP="00E85EC7">
      <w:pPr>
        <w:spacing w:after="0"/>
        <w:jc w:val="center"/>
        <w:rPr>
          <w:rFonts w:ascii="Bahnschrift" w:hAnsi="Bahnschrift"/>
          <w:b/>
        </w:rPr>
      </w:pPr>
    </w:p>
    <w:p w14:paraId="4E7A9203" w14:textId="77777777" w:rsidR="00E85EC7" w:rsidRPr="004C7DDD" w:rsidRDefault="00E85EC7" w:rsidP="00E85EC7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</w:rPr>
        <w:t>3 Work Acquaintances Shrimp Pita</w:t>
      </w:r>
    </w:p>
    <w:p w14:paraId="4F40513C" w14:textId="77777777" w:rsidR="00E85EC7" w:rsidRPr="00B34031" w:rsidRDefault="00E85EC7" w:rsidP="00E85EC7">
      <w:pPr>
        <w:spacing w:after="0"/>
        <w:jc w:val="center"/>
        <w:rPr>
          <w:rFonts w:ascii="Bahnschrift" w:hAnsi="Bahnschrift"/>
          <w:bCs/>
          <w:sz w:val="24"/>
          <w:szCs w:val="24"/>
        </w:rPr>
      </w:pPr>
      <w:r>
        <w:rPr>
          <w:rFonts w:ascii="Bahnschrift" w:hAnsi="Bahnschrift"/>
          <w:bCs/>
          <w:sz w:val="24"/>
          <w:szCs w:val="24"/>
        </w:rPr>
        <w:t>Fresh jumbo grilled shrimp topped with feta cheese, capers, dill sour cream, crisp romaine lettuce, tomato, red onions and cucumbers served open faced on a grilled pita 10.75</w:t>
      </w:r>
    </w:p>
    <w:p w14:paraId="717943F5" w14:textId="77777777" w:rsidR="00E85EC7" w:rsidRDefault="00E85EC7" w:rsidP="00E85EC7">
      <w:pPr>
        <w:spacing w:after="0"/>
        <w:jc w:val="center"/>
        <w:rPr>
          <w:rFonts w:ascii="Bahnschrift" w:hAnsi="Bahnschrift"/>
          <w:b/>
          <w:sz w:val="24"/>
          <w:szCs w:val="24"/>
        </w:rPr>
      </w:pPr>
    </w:p>
    <w:p w14:paraId="5431140D" w14:textId="77777777" w:rsidR="00E85EC7" w:rsidRDefault="00E85EC7" w:rsidP="00E85EC7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 xml:space="preserve">      Bills vs. Chiefs Burger Combo! </w:t>
      </w:r>
    </w:p>
    <w:p w14:paraId="79DB0EE9" w14:textId="77777777" w:rsidR="00E85EC7" w:rsidRPr="00F424CA" w:rsidRDefault="00E85EC7" w:rsidP="00E85EC7">
      <w:pPr>
        <w:spacing w:after="0"/>
        <w:jc w:val="center"/>
        <w:rPr>
          <w:rFonts w:ascii="Bahnschrift" w:hAnsi="Bahnschrift"/>
          <w:bCs/>
          <w:sz w:val="24"/>
          <w:szCs w:val="24"/>
        </w:rPr>
      </w:pPr>
      <w:r>
        <w:rPr>
          <w:rFonts w:ascii="Bahnschrift" w:hAnsi="Bahnschrift"/>
          <w:bCs/>
          <w:sz w:val="24"/>
          <w:szCs w:val="24"/>
        </w:rPr>
        <w:t xml:space="preserve">½ lb. lean ground beef burger topped with sauteed mushrooms, Swiss cheese, roasted garlic mayo, lettuce, tomato and onion served on a fresh baked roll </w:t>
      </w:r>
      <w:r>
        <w:rPr>
          <w:rFonts w:ascii="Bahnschrift" w:hAnsi="Bahnschrift"/>
          <w:b/>
          <w:sz w:val="24"/>
          <w:szCs w:val="24"/>
        </w:rPr>
        <w:t>with a side of jumbo onion rings</w:t>
      </w:r>
      <w:r>
        <w:rPr>
          <w:rFonts w:ascii="Bahnschrift" w:hAnsi="Bahnschrift"/>
          <w:bCs/>
          <w:sz w:val="24"/>
          <w:szCs w:val="24"/>
        </w:rPr>
        <w:t xml:space="preserve"> 15.50</w:t>
      </w:r>
    </w:p>
    <w:p w14:paraId="63D7F8D4" w14:textId="77777777" w:rsidR="00E85EC7" w:rsidRDefault="00E85EC7" w:rsidP="00E85EC7">
      <w:pPr>
        <w:spacing w:after="0"/>
        <w:jc w:val="center"/>
        <w:rPr>
          <w:rFonts w:ascii="Bahnschrift" w:hAnsi="Bahnschrift"/>
          <w:b/>
          <w:sz w:val="24"/>
          <w:szCs w:val="24"/>
        </w:rPr>
      </w:pPr>
    </w:p>
    <w:p w14:paraId="6F71C457" w14:textId="77777777" w:rsidR="00E85EC7" w:rsidRDefault="00E85EC7" w:rsidP="00E85EC7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>The J. Allen Pastrami Melt</w:t>
      </w:r>
    </w:p>
    <w:p w14:paraId="7A8629F3" w14:textId="77777777" w:rsidR="00E85EC7" w:rsidRDefault="00E85EC7" w:rsidP="00E85EC7">
      <w:pPr>
        <w:spacing w:after="0"/>
        <w:jc w:val="center"/>
        <w:rPr>
          <w:rFonts w:ascii="Bahnschrift" w:hAnsi="Bahnschrift"/>
          <w:bCs/>
          <w:sz w:val="24"/>
          <w:szCs w:val="24"/>
        </w:rPr>
      </w:pPr>
      <w:r>
        <w:rPr>
          <w:rFonts w:ascii="Bahnschrift" w:hAnsi="Bahnschrift"/>
          <w:bCs/>
          <w:sz w:val="24"/>
          <w:szCs w:val="24"/>
        </w:rPr>
        <w:t>Grilled New York pastrami topped with caramelized onions, Swiss cheese and fig spread served on Iggy’s rye bread 10.50</w:t>
      </w:r>
    </w:p>
    <w:p w14:paraId="0804424C" w14:textId="77777777" w:rsidR="00E85EC7" w:rsidRDefault="00E85EC7" w:rsidP="00E85EC7">
      <w:pPr>
        <w:spacing w:after="0"/>
        <w:jc w:val="center"/>
        <w:rPr>
          <w:rFonts w:ascii="Bahnschrift" w:hAnsi="Bahnschrift"/>
          <w:bCs/>
          <w:sz w:val="24"/>
          <w:szCs w:val="24"/>
        </w:rPr>
      </w:pPr>
    </w:p>
    <w:p w14:paraId="26700A32" w14:textId="77777777" w:rsidR="00E85EC7" w:rsidRDefault="00E85EC7" w:rsidP="00E85EC7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>Sassy Tuna Melt</w:t>
      </w:r>
    </w:p>
    <w:p w14:paraId="3343D690" w14:textId="77777777" w:rsidR="00E85EC7" w:rsidRPr="00996817" w:rsidRDefault="00E85EC7" w:rsidP="00E85EC7">
      <w:pPr>
        <w:spacing w:after="0"/>
        <w:jc w:val="center"/>
        <w:rPr>
          <w:rFonts w:ascii="Bahnschrift" w:hAnsi="Bahnschrift"/>
          <w:bCs/>
          <w:sz w:val="24"/>
          <w:szCs w:val="24"/>
        </w:rPr>
      </w:pPr>
      <w:r>
        <w:rPr>
          <w:rFonts w:ascii="Bahnschrift" w:hAnsi="Bahnschrift"/>
          <w:bCs/>
          <w:sz w:val="24"/>
          <w:szCs w:val="24"/>
        </w:rPr>
        <w:t>Albacore tuna salad topped with house pickles, Vermont cheddar cheese and sassy sauce served panini grilled on Arthur Avenue Italian bread</w:t>
      </w:r>
      <w:r w:rsidRPr="00996817">
        <w:rPr>
          <w:rFonts w:ascii="Bahnschrift" w:hAnsi="Bahnschrift"/>
          <w:bCs/>
          <w:sz w:val="24"/>
          <w:szCs w:val="24"/>
        </w:rPr>
        <w:t xml:space="preserve"> </w:t>
      </w:r>
      <w:r>
        <w:rPr>
          <w:rFonts w:ascii="Bahnschrift" w:hAnsi="Bahnschrift"/>
          <w:bCs/>
          <w:sz w:val="24"/>
          <w:szCs w:val="24"/>
        </w:rPr>
        <w:t>10</w:t>
      </w:r>
    </w:p>
    <w:p w14:paraId="4C8B2735" w14:textId="77777777" w:rsidR="00E85EC7" w:rsidRPr="00996817" w:rsidRDefault="00E85EC7" w:rsidP="00E85EC7">
      <w:pPr>
        <w:spacing w:after="0"/>
        <w:jc w:val="center"/>
        <w:rPr>
          <w:rFonts w:ascii="Bahnschrift" w:hAnsi="Bahnschrift"/>
          <w:bCs/>
          <w:sz w:val="24"/>
          <w:szCs w:val="24"/>
        </w:rPr>
      </w:pPr>
    </w:p>
    <w:p w14:paraId="031971F4" w14:textId="77777777" w:rsidR="00BB287A" w:rsidRDefault="00BB287A" w:rsidP="00BB287A">
      <w:pPr>
        <w:spacing w:after="0"/>
        <w:jc w:val="center"/>
        <w:rPr>
          <w:rFonts w:ascii="Bahnschrift" w:hAnsi="Bahnschrift"/>
          <w:b/>
          <w:sz w:val="24"/>
          <w:szCs w:val="24"/>
        </w:rPr>
      </w:pPr>
      <w:r>
        <w:rPr>
          <w:rFonts w:ascii="Bahnschrift" w:hAnsi="Bahnschrift"/>
          <w:b/>
          <w:sz w:val="24"/>
          <w:szCs w:val="24"/>
        </w:rPr>
        <w:t>Sarah’s Salad</w:t>
      </w:r>
    </w:p>
    <w:p w14:paraId="5DD86E68" w14:textId="53F9CC1D" w:rsidR="002056FA" w:rsidRPr="007C1F55" w:rsidRDefault="00BB287A" w:rsidP="00BB287A">
      <w:pPr>
        <w:spacing w:after="0"/>
        <w:jc w:val="center"/>
        <w:rPr>
          <w:rFonts w:ascii="Bahnschrift" w:hAnsi="Bahnschrift"/>
          <w:bCs/>
          <w:sz w:val="24"/>
          <w:szCs w:val="24"/>
        </w:rPr>
      </w:pPr>
      <w:r>
        <w:rPr>
          <w:rFonts w:ascii="Bahnschrift" w:hAnsi="Bahnschrift"/>
          <w:bCs/>
          <w:sz w:val="24"/>
          <w:szCs w:val="24"/>
        </w:rPr>
        <w:t>Mixed greens topped with shredded carrots, cucumbers, fresh avocado, feta cheese, sliced almonds and a grilled chicken breast served with house balsamic dressing 14.25</w:t>
      </w:r>
    </w:p>
    <w:sectPr w:rsidR="002056FA" w:rsidRPr="007C1F55" w:rsidSect="004C0C78">
      <w:pgSz w:w="12240" w:h="15840" w:code="1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41D61" w14:textId="77777777" w:rsidR="00515B79" w:rsidRDefault="00515B79" w:rsidP="005527CF">
      <w:pPr>
        <w:spacing w:after="0" w:line="240" w:lineRule="auto"/>
      </w:pPr>
      <w:r>
        <w:separator/>
      </w:r>
    </w:p>
  </w:endnote>
  <w:endnote w:type="continuationSeparator" w:id="0">
    <w:p w14:paraId="551D8FFC" w14:textId="77777777" w:rsidR="00515B79" w:rsidRDefault="00515B79" w:rsidP="005527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01DBB" w14:textId="77777777" w:rsidR="00515B79" w:rsidRDefault="00515B79" w:rsidP="005527CF">
      <w:pPr>
        <w:spacing w:after="0" w:line="240" w:lineRule="auto"/>
      </w:pPr>
      <w:r>
        <w:separator/>
      </w:r>
    </w:p>
  </w:footnote>
  <w:footnote w:type="continuationSeparator" w:id="0">
    <w:p w14:paraId="5B801F65" w14:textId="77777777" w:rsidR="00515B79" w:rsidRDefault="00515B79" w:rsidP="005527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9928F0"/>
    <w:multiLevelType w:val="hybridMultilevel"/>
    <w:tmpl w:val="E2EC0294"/>
    <w:lvl w:ilvl="0" w:tplc="0CF2F5A8">
      <w:start w:val="860"/>
      <w:numFmt w:val="bullet"/>
      <w:lvlText w:val="-"/>
      <w:lvlJc w:val="left"/>
      <w:pPr>
        <w:ind w:left="45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xMrY0Nzc2NDEytTRU0lEKTi0uzszPAykwNqwFAMRWSHktAAAA"/>
  </w:docVars>
  <w:rsids>
    <w:rsidRoot w:val="008716F6"/>
    <w:rsid w:val="00000B5C"/>
    <w:rsid w:val="000075B6"/>
    <w:rsid w:val="00013EA7"/>
    <w:rsid w:val="00016004"/>
    <w:rsid w:val="00021ED4"/>
    <w:rsid w:val="0002560E"/>
    <w:rsid w:val="000262EA"/>
    <w:rsid w:val="00045233"/>
    <w:rsid w:val="00047D3C"/>
    <w:rsid w:val="00060506"/>
    <w:rsid w:val="00070864"/>
    <w:rsid w:val="00075E81"/>
    <w:rsid w:val="000900D9"/>
    <w:rsid w:val="00093A1A"/>
    <w:rsid w:val="00095ADA"/>
    <w:rsid w:val="000A3415"/>
    <w:rsid w:val="000A71CD"/>
    <w:rsid w:val="000B26D7"/>
    <w:rsid w:val="000C4048"/>
    <w:rsid w:val="000D3CCE"/>
    <w:rsid w:val="000E33E2"/>
    <w:rsid w:val="000F07A0"/>
    <w:rsid w:val="000F2D59"/>
    <w:rsid w:val="000F39C2"/>
    <w:rsid w:val="000F4F85"/>
    <w:rsid w:val="000F6C1E"/>
    <w:rsid w:val="0010067A"/>
    <w:rsid w:val="0010751E"/>
    <w:rsid w:val="00120FEB"/>
    <w:rsid w:val="00124F0E"/>
    <w:rsid w:val="00135A03"/>
    <w:rsid w:val="00136E20"/>
    <w:rsid w:val="00140ABE"/>
    <w:rsid w:val="001448D0"/>
    <w:rsid w:val="00144EBD"/>
    <w:rsid w:val="00153637"/>
    <w:rsid w:val="001638E2"/>
    <w:rsid w:val="00171973"/>
    <w:rsid w:val="00176862"/>
    <w:rsid w:val="00184EA9"/>
    <w:rsid w:val="00187E17"/>
    <w:rsid w:val="001935F4"/>
    <w:rsid w:val="001A20E1"/>
    <w:rsid w:val="001A4023"/>
    <w:rsid w:val="001B3AF4"/>
    <w:rsid w:val="001B45FA"/>
    <w:rsid w:val="001B6BDF"/>
    <w:rsid w:val="001C1612"/>
    <w:rsid w:val="001D0121"/>
    <w:rsid w:val="001D4488"/>
    <w:rsid w:val="002003A3"/>
    <w:rsid w:val="002038CA"/>
    <w:rsid w:val="0020484A"/>
    <w:rsid w:val="002056FA"/>
    <w:rsid w:val="00215157"/>
    <w:rsid w:val="0022295D"/>
    <w:rsid w:val="00225013"/>
    <w:rsid w:val="00261D65"/>
    <w:rsid w:val="00262D6D"/>
    <w:rsid w:val="002672CA"/>
    <w:rsid w:val="002837AB"/>
    <w:rsid w:val="00286110"/>
    <w:rsid w:val="002876C0"/>
    <w:rsid w:val="002971B9"/>
    <w:rsid w:val="002A3105"/>
    <w:rsid w:val="002C47A2"/>
    <w:rsid w:val="002C4DBB"/>
    <w:rsid w:val="002C6D72"/>
    <w:rsid w:val="002E0D72"/>
    <w:rsid w:val="002E0F57"/>
    <w:rsid w:val="002E55BD"/>
    <w:rsid w:val="002E5B96"/>
    <w:rsid w:val="002F0AA9"/>
    <w:rsid w:val="0030734E"/>
    <w:rsid w:val="00312509"/>
    <w:rsid w:val="00314573"/>
    <w:rsid w:val="003167BA"/>
    <w:rsid w:val="00323510"/>
    <w:rsid w:val="003359B1"/>
    <w:rsid w:val="00337EB7"/>
    <w:rsid w:val="00347240"/>
    <w:rsid w:val="00352E44"/>
    <w:rsid w:val="003571F9"/>
    <w:rsid w:val="00383B19"/>
    <w:rsid w:val="00383DFB"/>
    <w:rsid w:val="00393849"/>
    <w:rsid w:val="00395C83"/>
    <w:rsid w:val="003B14C4"/>
    <w:rsid w:val="003B6E26"/>
    <w:rsid w:val="003C490C"/>
    <w:rsid w:val="003C70BD"/>
    <w:rsid w:val="003D4CCB"/>
    <w:rsid w:val="003E008A"/>
    <w:rsid w:val="003E2AF3"/>
    <w:rsid w:val="003E5168"/>
    <w:rsid w:val="003F25DA"/>
    <w:rsid w:val="00412E87"/>
    <w:rsid w:val="00426656"/>
    <w:rsid w:val="004437E9"/>
    <w:rsid w:val="00445C55"/>
    <w:rsid w:val="0044658F"/>
    <w:rsid w:val="004476CD"/>
    <w:rsid w:val="00456113"/>
    <w:rsid w:val="004572B2"/>
    <w:rsid w:val="0046147A"/>
    <w:rsid w:val="00464B3A"/>
    <w:rsid w:val="004737B5"/>
    <w:rsid w:val="004863E1"/>
    <w:rsid w:val="00497623"/>
    <w:rsid w:val="004A2C40"/>
    <w:rsid w:val="004A4F1E"/>
    <w:rsid w:val="004B0733"/>
    <w:rsid w:val="004B5A9A"/>
    <w:rsid w:val="004B6213"/>
    <w:rsid w:val="004C0C78"/>
    <w:rsid w:val="004C149E"/>
    <w:rsid w:val="004C7DDD"/>
    <w:rsid w:val="004D5960"/>
    <w:rsid w:val="004E721B"/>
    <w:rsid w:val="00503D74"/>
    <w:rsid w:val="00511854"/>
    <w:rsid w:val="00515B79"/>
    <w:rsid w:val="00522894"/>
    <w:rsid w:val="00523BA5"/>
    <w:rsid w:val="00533ED0"/>
    <w:rsid w:val="00537BED"/>
    <w:rsid w:val="00544F19"/>
    <w:rsid w:val="00546F00"/>
    <w:rsid w:val="005506C5"/>
    <w:rsid w:val="005527CF"/>
    <w:rsid w:val="00555FEA"/>
    <w:rsid w:val="00556D30"/>
    <w:rsid w:val="00556FD9"/>
    <w:rsid w:val="00560170"/>
    <w:rsid w:val="00561244"/>
    <w:rsid w:val="0057046D"/>
    <w:rsid w:val="00571A74"/>
    <w:rsid w:val="00571AA1"/>
    <w:rsid w:val="005723DF"/>
    <w:rsid w:val="00574BF5"/>
    <w:rsid w:val="0057751F"/>
    <w:rsid w:val="00590907"/>
    <w:rsid w:val="00593117"/>
    <w:rsid w:val="00594E27"/>
    <w:rsid w:val="005A3B8D"/>
    <w:rsid w:val="005A717A"/>
    <w:rsid w:val="005B4CD2"/>
    <w:rsid w:val="005C101A"/>
    <w:rsid w:val="005C300E"/>
    <w:rsid w:val="005C37B8"/>
    <w:rsid w:val="005D5054"/>
    <w:rsid w:val="005D764C"/>
    <w:rsid w:val="005E46C6"/>
    <w:rsid w:val="005F19E2"/>
    <w:rsid w:val="005F6DBF"/>
    <w:rsid w:val="00601286"/>
    <w:rsid w:val="006123E8"/>
    <w:rsid w:val="00613A57"/>
    <w:rsid w:val="00623B96"/>
    <w:rsid w:val="006256F6"/>
    <w:rsid w:val="00627EAA"/>
    <w:rsid w:val="006359A2"/>
    <w:rsid w:val="00654155"/>
    <w:rsid w:val="00660654"/>
    <w:rsid w:val="0066143A"/>
    <w:rsid w:val="0067175D"/>
    <w:rsid w:val="00673337"/>
    <w:rsid w:val="006800E1"/>
    <w:rsid w:val="0068289F"/>
    <w:rsid w:val="006851CE"/>
    <w:rsid w:val="006860F1"/>
    <w:rsid w:val="00690232"/>
    <w:rsid w:val="00694D28"/>
    <w:rsid w:val="00694E44"/>
    <w:rsid w:val="00696136"/>
    <w:rsid w:val="006A6E20"/>
    <w:rsid w:val="006B08A8"/>
    <w:rsid w:val="006C3289"/>
    <w:rsid w:val="006D28A2"/>
    <w:rsid w:val="006E2F6F"/>
    <w:rsid w:val="00707383"/>
    <w:rsid w:val="007108A1"/>
    <w:rsid w:val="00716E40"/>
    <w:rsid w:val="00717179"/>
    <w:rsid w:val="007234F9"/>
    <w:rsid w:val="00743AF1"/>
    <w:rsid w:val="00752C77"/>
    <w:rsid w:val="00754879"/>
    <w:rsid w:val="00756E23"/>
    <w:rsid w:val="0076601D"/>
    <w:rsid w:val="007720B7"/>
    <w:rsid w:val="00777B35"/>
    <w:rsid w:val="00783C7A"/>
    <w:rsid w:val="00783DC4"/>
    <w:rsid w:val="00786256"/>
    <w:rsid w:val="007868AC"/>
    <w:rsid w:val="00786E4C"/>
    <w:rsid w:val="007B036E"/>
    <w:rsid w:val="007B2E33"/>
    <w:rsid w:val="007C151D"/>
    <w:rsid w:val="007C1F55"/>
    <w:rsid w:val="007C5E16"/>
    <w:rsid w:val="007E4BC9"/>
    <w:rsid w:val="007E5298"/>
    <w:rsid w:val="007F1C58"/>
    <w:rsid w:val="007F3C37"/>
    <w:rsid w:val="007F459E"/>
    <w:rsid w:val="007F5ABA"/>
    <w:rsid w:val="0080153C"/>
    <w:rsid w:val="0080167B"/>
    <w:rsid w:val="00806F47"/>
    <w:rsid w:val="008077C3"/>
    <w:rsid w:val="00814308"/>
    <w:rsid w:val="0081593A"/>
    <w:rsid w:val="00830E30"/>
    <w:rsid w:val="00831F0F"/>
    <w:rsid w:val="00832973"/>
    <w:rsid w:val="00840975"/>
    <w:rsid w:val="00842542"/>
    <w:rsid w:val="00851F99"/>
    <w:rsid w:val="0085544A"/>
    <w:rsid w:val="00860FFE"/>
    <w:rsid w:val="00866483"/>
    <w:rsid w:val="008716F6"/>
    <w:rsid w:val="008725FB"/>
    <w:rsid w:val="008744BD"/>
    <w:rsid w:val="00891BBA"/>
    <w:rsid w:val="008970B0"/>
    <w:rsid w:val="008B5244"/>
    <w:rsid w:val="008B7F59"/>
    <w:rsid w:val="008C60B2"/>
    <w:rsid w:val="008C6E27"/>
    <w:rsid w:val="008C7A1A"/>
    <w:rsid w:val="008C7B1E"/>
    <w:rsid w:val="008F0881"/>
    <w:rsid w:val="008F3978"/>
    <w:rsid w:val="008F61FF"/>
    <w:rsid w:val="00901562"/>
    <w:rsid w:val="009027BF"/>
    <w:rsid w:val="00903F15"/>
    <w:rsid w:val="009054C1"/>
    <w:rsid w:val="009116B7"/>
    <w:rsid w:val="0091577B"/>
    <w:rsid w:val="009206A5"/>
    <w:rsid w:val="009409AA"/>
    <w:rsid w:val="0094314B"/>
    <w:rsid w:val="00943364"/>
    <w:rsid w:val="00946F5C"/>
    <w:rsid w:val="0094773A"/>
    <w:rsid w:val="00952C0C"/>
    <w:rsid w:val="009554DC"/>
    <w:rsid w:val="00984027"/>
    <w:rsid w:val="00995B52"/>
    <w:rsid w:val="0099609F"/>
    <w:rsid w:val="00996817"/>
    <w:rsid w:val="009A4192"/>
    <w:rsid w:val="009A7E1C"/>
    <w:rsid w:val="009B046B"/>
    <w:rsid w:val="009C0881"/>
    <w:rsid w:val="009D3FE0"/>
    <w:rsid w:val="009D43F2"/>
    <w:rsid w:val="00A02C3D"/>
    <w:rsid w:val="00A10270"/>
    <w:rsid w:val="00A13E9E"/>
    <w:rsid w:val="00A145BF"/>
    <w:rsid w:val="00A41B73"/>
    <w:rsid w:val="00A4687E"/>
    <w:rsid w:val="00A479A0"/>
    <w:rsid w:val="00A526EB"/>
    <w:rsid w:val="00A56D51"/>
    <w:rsid w:val="00A65545"/>
    <w:rsid w:val="00A72C14"/>
    <w:rsid w:val="00A72F0C"/>
    <w:rsid w:val="00A776E5"/>
    <w:rsid w:val="00A9188A"/>
    <w:rsid w:val="00A93F50"/>
    <w:rsid w:val="00A94D83"/>
    <w:rsid w:val="00A94F15"/>
    <w:rsid w:val="00A96559"/>
    <w:rsid w:val="00AA0E5C"/>
    <w:rsid w:val="00AA124A"/>
    <w:rsid w:val="00AB786D"/>
    <w:rsid w:val="00AD3A95"/>
    <w:rsid w:val="00AE1B5D"/>
    <w:rsid w:val="00AF6EB2"/>
    <w:rsid w:val="00B01852"/>
    <w:rsid w:val="00B072C1"/>
    <w:rsid w:val="00B2025B"/>
    <w:rsid w:val="00B23EA2"/>
    <w:rsid w:val="00B34031"/>
    <w:rsid w:val="00B35513"/>
    <w:rsid w:val="00B414C2"/>
    <w:rsid w:val="00B43A26"/>
    <w:rsid w:val="00B4472B"/>
    <w:rsid w:val="00B63520"/>
    <w:rsid w:val="00B657EC"/>
    <w:rsid w:val="00B661B2"/>
    <w:rsid w:val="00BA3414"/>
    <w:rsid w:val="00BA5D9C"/>
    <w:rsid w:val="00BA69E3"/>
    <w:rsid w:val="00BB287A"/>
    <w:rsid w:val="00BB462C"/>
    <w:rsid w:val="00BB5204"/>
    <w:rsid w:val="00BB5579"/>
    <w:rsid w:val="00BB6481"/>
    <w:rsid w:val="00BB64A1"/>
    <w:rsid w:val="00BB6699"/>
    <w:rsid w:val="00BC0BD4"/>
    <w:rsid w:val="00BC0DE9"/>
    <w:rsid w:val="00BC5F0D"/>
    <w:rsid w:val="00BE03B7"/>
    <w:rsid w:val="00BF54C0"/>
    <w:rsid w:val="00BF5EF6"/>
    <w:rsid w:val="00C03780"/>
    <w:rsid w:val="00C05654"/>
    <w:rsid w:val="00C15674"/>
    <w:rsid w:val="00C267E7"/>
    <w:rsid w:val="00C275E6"/>
    <w:rsid w:val="00C353FE"/>
    <w:rsid w:val="00C3559A"/>
    <w:rsid w:val="00C37045"/>
    <w:rsid w:val="00C37D29"/>
    <w:rsid w:val="00C57D09"/>
    <w:rsid w:val="00C61270"/>
    <w:rsid w:val="00C669E4"/>
    <w:rsid w:val="00C74B92"/>
    <w:rsid w:val="00C76A06"/>
    <w:rsid w:val="00C82C9E"/>
    <w:rsid w:val="00C8506C"/>
    <w:rsid w:val="00C93B8B"/>
    <w:rsid w:val="00C979C3"/>
    <w:rsid w:val="00CA12C5"/>
    <w:rsid w:val="00CA3857"/>
    <w:rsid w:val="00CA6A98"/>
    <w:rsid w:val="00CB1CF0"/>
    <w:rsid w:val="00CB2F90"/>
    <w:rsid w:val="00CB3ABC"/>
    <w:rsid w:val="00CC19FF"/>
    <w:rsid w:val="00CC2285"/>
    <w:rsid w:val="00CC542E"/>
    <w:rsid w:val="00CC5FA4"/>
    <w:rsid w:val="00D03339"/>
    <w:rsid w:val="00D064DA"/>
    <w:rsid w:val="00D14FA6"/>
    <w:rsid w:val="00D20893"/>
    <w:rsid w:val="00D212BB"/>
    <w:rsid w:val="00D34A16"/>
    <w:rsid w:val="00D43194"/>
    <w:rsid w:val="00D534E7"/>
    <w:rsid w:val="00D57416"/>
    <w:rsid w:val="00D72871"/>
    <w:rsid w:val="00D80C4D"/>
    <w:rsid w:val="00D86662"/>
    <w:rsid w:val="00D9367A"/>
    <w:rsid w:val="00DB1CDC"/>
    <w:rsid w:val="00DB346A"/>
    <w:rsid w:val="00DB5B57"/>
    <w:rsid w:val="00DB7EE9"/>
    <w:rsid w:val="00DC4B7E"/>
    <w:rsid w:val="00DE5B84"/>
    <w:rsid w:val="00DF04C3"/>
    <w:rsid w:val="00DF7ADA"/>
    <w:rsid w:val="00E03087"/>
    <w:rsid w:val="00E10BFB"/>
    <w:rsid w:val="00E12B58"/>
    <w:rsid w:val="00E161E8"/>
    <w:rsid w:val="00E1630E"/>
    <w:rsid w:val="00E16542"/>
    <w:rsid w:val="00E2039C"/>
    <w:rsid w:val="00E25150"/>
    <w:rsid w:val="00E332D0"/>
    <w:rsid w:val="00E35D6D"/>
    <w:rsid w:val="00E471E7"/>
    <w:rsid w:val="00E5122B"/>
    <w:rsid w:val="00E63473"/>
    <w:rsid w:val="00E72966"/>
    <w:rsid w:val="00E75AC4"/>
    <w:rsid w:val="00E83A51"/>
    <w:rsid w:val="00E85EC7"/>
    <w:rsid w:val="00E9383B"/>
    <w:rsid w:val="00EA08B1"/>
    <w:rsid w:val="00EA19BA"/>
    <w:rsid w:val="00EA533E"/>
    <w:rsid w:val="00EA5709"/>
    <w:rsid w:val="00EB227A"/>
    <w:rsid w:val="00EB2FC4"/>
    <w:rsid w:val="00EE3CFC"/>
    <w:rsid w:val="00EF260A"/>
    <w:rsid w:val="00EF786D"/>
    <w:rsid w:val="00F016B2"/>
    <w:rsid w:val="00F17AB1"/>
    <w:rsid w:val="00F34573"/>
    <w:rsid w:val="00F424CA"/>
    <w:rsid w:val="00F46C93"/>
    <w:rsid w:val="00F5237F"/>
    <w:rsid w:val="00F54561"/>
    <w:rsid w:val="00F6480F"/>
    <w:rsid w:val="00F65C1A"/>
    <w:rsid w:val="00F73AAC"/>
    <w:rsid w:val="00F76EC2"/>
    <w:rsid w:val="00F77206"/>
    <w:rsid w:val="00F95DC9"/>
    <w:rsid w:val="00FA4A38"/>
    <w:rsid w:val="00FB2E85"/>
    <w:rsid w:val="00FB38FA"/>
    <w:rsid w:val="00FB40B1"/>
    <w:rsid w:val="00FC5426"/>
    <w:rsid w:val="00FD0DB8"/>
    <w:rsid w:val="00FD22E9"/>
    <w:rsid w:val="00FD7784"/>
    <w:rsid w:val="00FE1DE4"/>
    <w:rsid w:val="00FF2DAB"/>
    <w:rsid w:val="00FF43EE"/>
    <w:rsid w:val="00FF49BE"/>
    <w:rsid w:val="00FF7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21CEE4"/>
  <w15:chartTrackingRefBased/>
  <w15:docId w15:val="{19300DAE-605C-4E43-93B2-E953FDADD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108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4DBB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108A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108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108A1"/>
    <w:rPr>
      <w:b/>
      <w:bCs/>
    </w:rPr>
  </w:style>
  <w:style w:type="character" w:styleId="Emphasis">
    <w:name w:val="Emphasis"/>
    <w:basedOn w:val="DefaultParagraphFont"/>
    <w:uiPriority w:val="20"/>
    <w:qFormat/>
    <w:rsid w:val="007108A1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8D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27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27CF"/>
  </w:style>
  <w:style w:type="paragraph" w:styleId="Footer">
    <w:name w:val="footer"/>
    <w:basedOn w:val="Normal"/>
    <w:link w:val="FooterChar"/>
    <w:uiPriority w:val="99"/>
    <w:unhideWhenUsed/>
    <w:rsid w:val="005527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27CF"/>
  </w:style>
  <w:style w:type="character" w:customStyle="1" w:styleId="Heading4Char">
    <w:name w:val="Heading 4 Char"/>
    <w:basedOn w:val="DefaultParagraphFont"/>
    <w:link w:val="Heading4"/>
    <w:uiPriority w:val="9"/>
    <w:rsid w:val="002C4DB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2C4DB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45C55"/>
    <w:pPr>
      <w:ind w:left="720"/>
      <w:contextualSpacing/>
    </w:pPr>
  </w:style>
  <w:style w:type="character" w:customStyle="1" w:styleId="f">
    <w:name w:val="f"/>
    <w:basedOn w:val="DefaultParagraphFont"/>
    <w:rsid w:val="005A3B8D"/>
  </w:style>
  <w:style w:type="paragraph" w:styleId="Title">
    <w:name w:val="Title"/>
    <w:basedOn w:val="Normal"/>
    <w:next w:val="Normal"/>
    <w:link w:val="TitleChar"/>
    <w:uiPriority w:val="10"/>
    <w:qFormat/>
    <w:rsid w:val="00B3551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5513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34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6CC90-35AC-4F50-B800-5C3AC5505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71</Words>
  <Characters>211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ye higby</dc:creator>
  <cp:keywords/>
  <dc:description/>
  <cp:lastModifiedBy>faye higby</cp:lastModifiedBy>
  <cp:revision>4</cp:revision>
  <cp:lastPrinted>2022-01-21T15:18:00Z</cp:lastPrinted>
  <dcterms:created xsi:type="dcterms:W3CDTF">2022-01-22T14:52:00Z</dcterms:created>
  <dcterms:modified xsi:type="dcterms:W3CDTF">2022-01-22T14:54:00Z</dcterms:modified>
</cp:coreProperties>
</file>